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354C6A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57</w:t>
      </w:r>
      <w:bookmarkStart w:id="0" w:name="_GoBack"/>
      <w:bookmarkEnd w:id="0"/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354C6A">
        <w:t>65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354C6A" w:rsidRPr="00242B94">
        <w:t>Vladimír</w:t>
      </w:r>
      <w:r w:rsidR="00354C6A">
        <w:t>ovi</w:t>
      </w:r>
      <w:r w:rsidR="00354C6A" w:rsidRPr="00242B94">
        <w:t xml:space="preserve"> </w:t>
      </w:r>
      <w:proofErr w:type="spellStart"/>
      <w:r w:rsidR="00354C6A" w:rsidRPr="00242B94">
        <w:t>Šelestiak</w:t>
      </w:r>
      <w:r w:rsidR="00354C6A">
        <w:t>ovi</w:t>
      </w:r>
      <w:proofErr w:type="spellEnd"/>
      <w:r w:rsidR="00354C6A">
        <w:t>, bývalému</w:t>
      </w:r>
      <w:r w:rsidR="00354C6A" w:rsidRPr="00242B94">
        <w:t xml:space="preserve"> člen</w:t>
      </w:r>
      <w:r w:rsidR="00354C6A">
        <w:t>ovi</w:t>
      </w:r>
      <w:r w:rsidR="00354C6A" w:rsidRPr="00242B94">
        <w:t xml:space="preserve"> dozornej rady, Poľnonákup TATRY, a.</w:t>
      </w:r>
      <w:r w:rsidR="00354C6A">
        <w:t xml:space="preserve"> </w:t>
      </w:r>
      <w:r w:rsidR="00354C6A" w:rsidRPr="00242B94">
        <w:t>s.</w:t>
      </w:r>
    </w:p>
    <w:p w:rsidR="00354C6A" w:rsidRPr="00DB449E" w:rsidRDefault="00354C6A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54C6A">
        <w:t>uznesením č. 479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354C6A" w:rsidRPr="00242B94">
        <w:t>Vladimír</w:t>
      </w:r>
      <w:r w:rsidR="00354C6A">
        <w:t>ovi</w:t>
      </w:r>
      <w:r w:rsidR="00354C6A" w:rsidRPr="00242B94">
        <w:t xml:space="preserve"> </w:t>
      </w:r>
      <w:proofErr w:type="spellStart"/>
      <w:r w:rsidR="00354C6A" w:rsidRPr="00242B94">
        <w:t>Šelestiak</w:t>
      </w:r>
      <w:r w:rsidR="00354C6A">
        <w:t>ovi</w:t>
      </w:r>
      <w:proofErr w:type="spellEnd"/>
      <w:r w:rsidR="00354C6A">
        <w:t>, bývalému</w:t>
      </w:r>
      <w:r w:rsidR="00354C6A" w:rsidRPr="00242B94">
        <w:t xml:space="preserve"> člen</w:t>
      </w:r>
      <w:r w:rsidR="00354C6A">
        <w:t>ovi</w:t>
      </w:r>
      <w:r w:rsidR="00354C6A" w:rsidRPr="00242B94">
        <w:t xml:space="preserve"> dozornej rady, Poľnonákup TATRY, a.</w:t>
      </w:r>
      <w:r w:rsidR="00354C6A">
        <w:t xml:space="preserve"> </w:t>
      </w:r>
      <w:r w:rsidR="00354C6A" w:rsidRPr="00242B94">
        <w:t>s.</w:t>
      </w:r>
    </w:p>
    <w:p w:rsidR="00354C6A" w:rsidRPr="003850F1" w:rsidRDefault="00354C6A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4C6A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F3CF68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8E929B-BE18-4559-9850-A6808F502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2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7:50:00Z</dcterms:modified>
</cp:coreProperties>
</file>